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8A14B1" w14:textId="1E615B0E" w:rsidR="00AB4F11" w:rsidRPr="00AB4F11" w:rsidRDefault="00AB4F11" w:rsidP="00AB4F11">
      <w:pPr>
        <w:spacing w:after="0"/>
        <w:jc w:val="center"/>
        <w:rPr>
          <w:b/>
          <w:bCs/>
          <w:sz w:val="18"/>
          <w:szCs w:val="18"/>
          <w:lang w:val="en-US"/>
        </w:rPr>
      </w:pPr>
      <w:r w:rsidRPr="00AB4F11">
        <w:rPr>
          <w:b/>
          <w:bCs/>
          <w:sz w:val="18"/>
          <w:szCs w:val="18"/>
          <w:lang w:val="en-US"/>
        </w:rPr>
        <w:t>GUIDE</w:t>
      </w:r>
      <w:r w:rsidR="00AD1477">
        <w:rPr>
          <w:b/>
          <w:bCs/>
          <w:sz w:val="18"/>
          <w:szCs w:val="18"/>
          <w:lang w:val="en-US"/>
        </w:rPr>
        <w:t xml:space="preserve"> </w:t>
      </w:r>
      <w:r w:rsidRPr="00AB4F11">
        <w:rPr>
          <w:b/>
          <w:bCs/>
          <w:sz w:val="18"/>
          <w:szCs w:val="18"/>
          <w:lang w:val="en-US"/>
        </w:rPr>
        <w:t xml:space="preserve">1: KEEP YOUR BUSINESS ACTIVE </w:t>
      </w:r>
    </w:p>
    <w:p w14:paraId="65AE458C" w14:textId="32EEAC05" w:rsidR="002D01E4" w:rsidRPr="00AB4F11" w:rsidRDefault="002D01E4" w:rsidP="00AB4F11">
      <w:pPr>
        <w:pStyle w:val="NoSpacing"/>
        <w:jc w:val="center"/>
        <w:rPr>
          <w:b/>
          <w:bCs/>
          <w:sz w:val="18"/>
          <w:szCs w:val="18"/>
          <w:lang w:val="en-US"/>
        </w:rPr>
      </w:pPr>
      <w:r w:rsidRPr="00AB4F11">
        <w:rPr>
          <w:b/>
          <w:bCs/>
          <w:sz w:val="18"/>
          <w:szCs w:val="18"/>
          <w:lang w:val="en-US"/>
        </w:rPr>
        <w:t>AN</w:t>
      </w:r>
      <w:r w:rsidR="00AB4F11" w:rsidRPr="00AB4F11">
        <w:rPr>
          <w:b/>
          <w:bCs/>
          <w:sz w:val="18"/>
          <w:szCs w:val="18"/>
          <w:lang w:val="en-US"/>
        </w:rPr>
        <w:t>NEX</w:t>
      </w:r>
      <w:r w:rsidRPr="00AB4F11">
        <w:rPr>
          <w:b/>
          <w:bCs/>
          <w:sz w:val="18"/>
          <w:szCs w:val="18"/>
          <w:lang w:val="en-US"/>
        </w:rPr>
        <w:t xml:space="preserve"> 3</w:t>
      </w:r>
    </w:p>
    <w:p w14:paraId="69AF0671" w14:textId="295B30F6" w:rsidR="002D01E4" w:rsidRDefault="00AD1477" w:rsidP="002D01E4">
      <w:pPr>
        <w:pStyle w:val="NoSpacing"/>
        <w:jc w:val="center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 xml:space="preserve">CLIENT </w:t>
      </w:r>
      <w:r w:rsidR="00AB4F11" w:rsidRPr="00AB4F11">
        <w:rPr>
          <w:b/>
          <w:bCs/>
          <w:sz w:val="18"/>
          <w:szCs w:val="18"/>
          <w:lang w:val="en-US"/>
        </w:rPr>
        <w:t xml:space="preserve">CONTACT NUMBER </w:t>
      </w:r>
      <w:r>
        <w:rPr>
          <w:b/>
          <w:bCs/>
          <w:sz w:val="18"/>
          <w:szCs w:val="18"/>
          <w:lang w:val="en-US"/>
        </w:rPr>
        <w:t xml:space="preserve">AND ADDRESS </w:t>
      </w:r>
      <w:r w:rsidR="00AB4F11" w:rsidRPr="00AB4F11">
        <w:rPr>
          <w:b/>
          <w:bCs/>
          <w:sz w:val="18"/>
          <w:szCs w:val="18"/>
          <w:lang w:val="en-US"/>
        </w:rPr>
        <w:t>BACKUP FORMAT</w:t>
      </w:r>
    </w:p>
    <w:p w14:paraId="43699DF7" w14:textId="77777777" w:rsidR="00AD1477" w:rsidRPr="00AB4F11" w:rsidRDefault="00AD1477" w:rsidP="002D01E4">
      <w:pPr>
        <w:pStyle w:val="NoSpacing"/>
        <w:jc w:val="center"/>
        <w:rPr>
          <w:b/>
          <w:bCs/>
          <w:sz w:val="18"/>
          <w:szCs w:val="18"/>
          <w:lang w:val="en-US"/>
        </w:rPr>
      </w:pPr>
    </w:p>
    <w:p w14:paraId="578E813C" w14:textId="4D7D6A83" w:rsidR="009A7680" w:rsidRPr="002D01E4" w:rsidRDefault="00AB4F11" w:rsidP="002D01E4">
      <w:pPr>
        <w:pStyle w:val="NoSpacing"/>
        <w:ind w:left="-993" w:firstLine="142"/>
        <w:rPr>
          <w:b/>
          <w:bCs/>
        </w:rPr>
      </w:pPr>
      <w:r>
        <w:rPr>
          <w:b/>
          <w:bCs/>
        </w:rPr>
        <w:t>Business Name</w:t>
      </w:r>
      <w:r w:rsidR="009A7680" w:rsidRPr="002D01E4">
        <w:rPr>
          <w:b/>
          <w:bCs/>
        </w:rPr>
        <w:t>:</w:t>
      </w:r>
    </w:p>
    <w:p w14:paraId="1100CC51" w14:textId="31C16EC6" w:rsidR="009A7680" w:rsidRPr="002D01E4" w:rsidRDefault="00AD1477" w:rsidP="002D01E4">
      <w:pPr>
        <w:pStyle w:val="NoSpacing"/>
        <w:ind w:left="-851"/>
        <w:rPr>
          <w:b/>
          <w:bCs/>
        </w:rPr>
      </w:pPr>
      <w:r>
        <w:rPr>
          <w:b/>
          <w:bCs/>
        </w:rPr>
        <w:t>Last</w:t>
      </w:r>
      <w:r w:rsidR="00AB4F11">
        <w:rPr>
          <w:b/>
          <w:bCs/>
        </w:rPr>
        <w:t xml:space="preserve"> Date</w:t>
      </w:r>
      <w:r>
        <w:rPr>
          <w:b/>
          <w:bCs/>
        </w:rPr>
        <w:t xml:space="preserve"> Updated</w:t>
      </w:r>
      <w:r w:rsidR="009A7680" w:rsidRPr="002D01E4">
        <w:rPr>
          <w:b/>
          <w:bCs/>
        </w:rPr>
        <w:t>:</w:t>
      </w:r>
    </w:p>
    <w:p w14:paraId="66AAFA05" w14:textId="77777777" w:rsidR="009A7680" w:rsidRPr="006040AE" w:rsidRDefault="009A7680" w:rsidP="005B5E59">
      <w:pPr>
        <w:ind w:left="-851" w:firstLine="851"/>
        <w:rPr>
          <w:b/>
          <w:bCs/>
          <w:lang w:val="es-ES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9A7680" w:rsidRPr="00AB4F11" w14:paraId="27AF7A58" w14:textId="77777777" w:rsidTr="005B5E59">
        <w:tc>
          <w:tcPr>
            <w:tcW w:w="2978" w:type="dxa"/>
          </w:tcPr>
          <w:p w14:paraId="48466D4E" w14:textId="691302A7" w:rsidR="009A7680" w:rsidRDefault="00AB4F11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</w:t>
            </w:r>
            <w:r w:rsidR="00AD1477">
              <w:rPr>
                <w:b/>
                <w:bCs/>
              </w:rPr>
              <w:t xml:space="preserve"> n</w:t>
            </w:r>
            <w:r>
              <w:rPr>
                <w:b/>
                <w:bCs/>
              </w:rPr>
              <w:t xml:space="preserve">ame and </w:t>
            </w:r>
            <w:r w:rsidR="00AD1477">
              <w:rPr>
                <w:b/>
                <w:bCs/>
              </w:rPr>
              <w:t>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50DC1ADB" w14:textId="140E696A" w:rsidR="009A7680" w:rsidRDefault="00AD1477" w:rsidP="009A76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</w:t>
            </w:r>
            <w:r w:rsidR="00AB4F11">
              <w:rPr>
                <w:b/>
                <w:bCs/>
              </w:rPr>
              <w:t xml:space="preserve">hone </w:t>
            </w:r>
            <w:r>
              <w:rPr>
                <w:b/>
                <w:bCs/>
              </w:rPr>
              <w:t>n</w:t>
            </w:r>
            <w:r w:rsidR="00AB4F11">
              <w:rPr>
                <w:b/>
                <w:bCs/>
              </w:rPr>
              <w:t>umber</w:t>
            </w:r>
          </w:p>
        </w:tc>
        <w:tc>
          <w:tcPr>
            <w:tcW w:w="5387" w:type="dxa"/>
          </w:tcPr>
          <w:p w14:paraId="26FF3560" w14:textId="3AF1606B" w:rsidR="009A7680" w:rsidRPr="00AB4F11" w:rsidRDefault="00AB4F11" w:rsidP="009A7680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 w:rsidR="00AD1477"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>address</w:t>
            </w:r>
            <w:r w:rsidR="009A7680" w:rsidRPr="00AB4F11">
              <w:rPr>
                <w:b/>
                <w:bCs/>
                <w:lang w:val="en-US"/>
              </w:rPr>
              <w:t xml:space="preserve">. </w:t>
            </w:r>
            <w:r w:rsidRPr="00AB4F11">
              <w:rPr>
                <w:b/>
                <w:bCs/>
                <w:lang w:val="en-US"/>
              </w:rPr>
              <w:t>Include r</w:t>
            </w:r>
            <w:r>
              <w:rPr>
                <w:b/>
                <w:bCs/>
                <w:lang w:val="en-US"/>
              </w:rPr>
              <w:t>eference</w:t>
            </w:r>
            <w:r w:rsidR="00AD1477">
              <w:rPr>
                <w:b/>
                <w:bCs/>
                <w:lang w:val="en-US"/>
              </w:rPr>
              <w:t>s</w:t>
            </w:r>
            <w:r>
              <w:rPr>
                <w:b/>
                <w:bCs/>
                <w:lang w:val="en-US"/>
              </w:rPr>
              <w:t xml:space="preserve"> </w:t>
            </w:r>
            <w:r w:rsidR="00AD1477">
              <w:rPr>
                <w:b/>
                <w:bCs/>
                <w:lang w:val="en-US"/>
              </w:rPr>
              <w:t>on directions to client address.</w:t>
            </w:r>
          </w:p>
        </w:tc>
      </w:tr>
      <w:tr w:rsidR="009A7680" w:rsidRPr="00AB4F11" w14:paraId="3248B67F" w14:textId="77777777" w:rsidTr="005B5E59">
        <w:tc>
          <w:tcPr>
            <w:tcW w:w="2978" w:type="dxa"/>
          </w:tcPr>
          <w:p w14:paraId="11F54CFA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A96BF7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3C8F0D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AC5D79E" w14:textId="77777777" w:rsidTr="005B5E59">
        <w:tc>
          <w:tcPr>
            <w:tcW w:w="2978" w:type="dxa"/>
          </w:tcPr>
          <w:p w14:paraId="2A8DF8A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88382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BDF90E1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4942072" w14:textId="77777777" w:rsidTr="005B5E59">
        <w:tc>
          <w:tcPr>
            <w:tcW w:w="2978" w:type="dxa"/>
          </w:tcPr>
          <w:p w14:paraId="62ED6DA3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993EA9E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A9C988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4C6927" w14:textId="77777777" w:rsidTr="005B5E59">
        <w:tc>
          <w:tcPr>
            <w:tcW w:w="2978" w:type="dxa"/>
          </w:tcPr>
          <w:p w14:paraId="71ADB876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8A7B3B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BA663B8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D0A8381" w14:textId="77777777" w:rsidTr="005B5E59">
        <w:tc>
          <w:tcPr>
            <w:tcW w:w="2978" w:type="dxa"/>
          </w:tcPr>
          <w:p w14:paraId="136AD8CF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C364C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08BC4D2" w14:textId="77777777" w:rsidR="009A7680" w:rsidRPr="00AB4F11" w:rsidRDefault="009A7680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685A4B9" w14:textId="77777777" w:rsidTr="005B5E59">
        <w:tc>
          <w:tcPr>
            <w:tcW w:w="2978" w:type="dxa"/>
          </w:tcPr>
          <w:p w14:paraId="2763D63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1CBF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EFAB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E9A8C42" w14:textId="77777777" w:rsidTr="005B5E59">
        <w:tc>
          <w:tcPr>
            <w:tcW w:w="2978" w:type="dxa"/>
          </w:tcPr>
          <w:p w14:paraId="100D37D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623AC0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8CB8C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8FF7272" w14:textId="77777777" w:rsidTr="005B5E59">
        <w:tc>
          <w:tcPr>
            <w:tcW w:w="2978" w:type="dxa"/>
          </w:tcPr>
          <w:p w14:paraId="5A03762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81A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9F2F72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3617360" w14:textId="77777777" w:rsidTr="005B5E59">
        <w:tc>
          <w:tcPr>
            <w:tcW w:w="2978" w:type="dxa"/>
          </w:tcPr>
          <w:p w14:paraId="7AD667F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E5E4B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70906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80BF6BA" w14:textId="77777777" w:rsidTr="005B5E59">
        <w:tc>
          <w:tcPr>
            <w:tcW w:w="2978" w:type="dxa"/>
          </w:tcPr>
          <w:p w14:paraId="0C93F22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2BEB36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8F5C8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D65E46A" w14:textId="77777777" w:rsidTr="005B5E59">
        <w:tc>
          <w:tcPr>
            <w:tcW w:w="2978" w:type="dxa"/>
          </w:tcPr>
          <w:p w14:paraId="5E051BC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06A15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677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A1AD90" w14:textId="77777777" w:rsidTr="005B5E59">
        <w:tc>
          <w:tcPr>
            <w:tcW w:w="2978" w:type="dxa"/>
          </w:tcPr>
          <w:p w14:paraId="68F875D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ECCE5C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982A7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CB25CED" w14:textId="77777777" w:rsidTr="005B5E59">
        <w:tc>
          <w:tcPr>
            <w:tcW w:w="2978" w:type="dxa"/>
          </w:tcPr>
          <w:p w14:paraId="3A8C25B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D906E8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ECBA4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E97C8E6" w14:textId="77777777" w:rsidTr="005B5E59">
        <w:tc>
          <w:tcPr>
            <w:tcW w:w="2978" w:type="dxa"/>
          </w:tcPr>
          <w:p w14:paraId="71A3DFF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6D3E7D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71E62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8906FC8" w14:textId="77777777" w:rsidTr="005B5E59">
        <w:tc>
          <w:tcPr>
            <w:tcW w:w="2978" w:type="dxa"/>
          </w:tcPr>
          <w:p w14:paraId="200312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0E0BE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F921B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80DD052" w14:textId="77777777" w:rsidTr="005B5E59">
        <w:tc>
          <w:tcPr>
            <w:tcW w:w="2978" w:type="dxa"/>
          </w:tcPr>
          <w:p w14:paraId="681D2BD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2289F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87E94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59ADC6F" w14:textId="77777777" w:rsidTr="005B5E59">
        <w:tc>
          <w:tcPr>
            <w:tcW w:w="2978" w:type="dxa"/>
          </w:tcPr>
          <w:p w14:paraId="64FD86B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D2726A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01AE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242B5E9" w14:textId="77777777" w:rsidTr="005B5E59">
        <w:tc>
          <w:tcPr>
            <w:tcW w:w="2978" w:type="dxa"/>
          </w:tcPr>
          <w:p w14:paraId="01078D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D9C3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23C66D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B219233" w14:textId="77777777" w:rsidTr="005B5E59">
        <w:tc>
          <w:tcPr>
            <w:tcW w:w="2978" w:type="dxa"/>
          </w:tcPr>
          <w:p w14:paraId="0449A5C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69A02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30EDD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3B9E6B0" w14:textId="77777777" w:rsidTr="005B5E59">
        <w:tc>
          <w:tcPr>
            <w:tcW w:w="2978" w:type="dxa"/>
          </w:tcPr>
          <w:p w14:paraId="71F2655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B27EC3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59DD9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959064E" w14:textId="77777777" w:rsidTr="005B5E59">
        <w:tc>
          <w:tcPr>
            <w:tcW w:w="2978" w:type="dxa"/>
          </w:tcPr>
          <w:p w14:paraId="1DD3DDE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F3E8D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3758D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8863E0B" w14:textId="77777777" w:rsidTr="005B5E59">
        <w:tc>
          <w:tcPr>
            <w:tcW w:w="2978" w:type="dxa"/>
          </w:tcPr>
          <w:p w14:paraId="5753A70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F3B25A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B1FA83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1E8836" w14:textId="77777777" w:rsidTr="005B5E59">
        <w:tc>
          <w:tcPr>
            <w:tcW w:w="2978" w:type="dxa"/>
          </w:tcPr>
          <w:p w14:paraId="01071EF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93AA91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A75B1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06D0584" w14:textId="77777777" w:rsidTr="005B5E59">
        <w:tc>
          <w:tcPr>
            <w:tcW w:w="2978" w:type="dxa"/>
          </w:tcPr>
          <w:p w14:paraId="2E5C3D2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3A3900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4D8136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F1702A0" w14:textId="77777777" w:rsidTr="005B5E59">
        <w:tc>
          <w:tcPr>
            <w:tcW w:w="2978" w:type="dxa"/>
          </w:tcPr>
          <w:p w14:paraId="71793F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84A002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1FB41C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8CC0B4F" w14:textId="77777777" w:rsidTr="005B5E59">
        <w:tc>
          <w:tcPr>
            <w:tcW w:w="2978" w:type="dxa"/>
          </w:tcPr>
          <w:p w14:paraId="70CC88B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A5D77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476A7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607258F" w14:textId="77777777" w:rsidTr="005B5E59">
        <w:tc>
          <w:tcPr>
            <w:tcW w:w="2978" w:type="dxa"/>
          </w:tcPr>
          <w:p w14:paraId="16DA926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2EFC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78A7714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4BD049B" w14:textId="77777777" w:rsidTr="005B5E59">
        <w:tc>
          <w:tcPr>
            <w:tcW w:w="2978" w:type="dxa"/>
          </w:tcPr>
          <w:p w14:paraId="0B38E35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076A5A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BE973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9EB14F6" w14:textId="77777777" w:rsidTr="005B5E59">
        <w:tc>
          <w:tcPr>
            <w:tcW w:w="2978" w:type="dxa"/>
          </w:tcPr>
          <w:p w14:paraId="42669B6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64C13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55646E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149CF28D" w14:textId="77777777" w:rsidTr="005B5E59">
        <w:tc>
          <w:tcPr>
            <w:tcW w:w="2978" w:type="dxa"/>
          </w:tcPr>
          <w:p w14:paraId="5A9003AC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1E9C3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FF6A82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6FB07810" w14:textId="77777777" w:rsidTr="005B5E59">
        <w:tc>
          <w:tcPr>
            <w:tcW w:w="2978" w:type="dxa"/>
          </w:tcPr>
          <w:p w14:paraId="6411C8A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98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2AF71E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0CE2E5DE" w14:textId="77777777" w:rsidTr="005B5E59">
        <w:tc>
          <w:tcPr>
            <w:tcW w:w="2978" w:type="dxa"/>
          </w:tcPr>
          <w:p w14:paraId="5FFAE7E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79FB74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546EC46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54DCDB4A" w14:textId="77777777" w:rsidTr="005B5E59">
        <w:tc>
          <w:tcPr>
            <w:tcW w:w="2978" w:type="dxa"/>
          </w:tcPr>
          <w:p w14:paraId="77991E1B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824F54F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CE3A925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4B97643E" w14:textId="77777777" w:rsidTr="005B5E59">
        <w:tc>
          <w:tcPr>
            <w:tcW w:w="2978" w:type="dxa"/>
          </w:tcPr>
          <w:p w14:paraId="37D5807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4AE6C9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888D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6B7C65" w14:textId="77777777" w:rsidTr="005B5E59">
        <w:tc>
          <w:tcPr>
            <w:tcW w:w="2978" w:type="dxa"/>
          </w:tcPr>
          <w:p w14:paraId="09ED6D6E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8BC35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0D1CB2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3AD01333" w14:textId="77777777" w:rsidTr="005B5E59">
        <w:tc>
          <w:tcPr>
            <w:tcW w:w="2978" w:type="dxa"/>
          </w:tcPr>
          <w:p w14:paraId="659017B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3EBA0F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18B5F3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28FA786A" w14:textId="77777777" w:rsidTr="005B5E59">
        <w:tc>
          <w:tcPr>
            <w:tcW w:w="2978" w:type="dxa"/>
          </w:tcPr>
          <w:p w14:paraId="5B7D660A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C077A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6BB42B3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B504329" w14:textId="77777777" w:rsidTr="005B5E59">
        <w:tc>
          <w:tcPr>
            <w:tcW w:w="2978" w:type="dxa"/>
          </w:tcPr>
          <w:p w14:paraId="2BEA348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ED02F7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997B038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1374F2B" w14:textId="77777777" w:rsidTr="005B5E59">
        <w:tc>
          <w:tcPr>
            <w:tcW w:w="2978" w:type="dxa"/>
          </w:tcPr>
          <w:p w14:paraId="512D6E8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6F65450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30D530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  <w:tr w:rsidR="009A7680" w:rsidRPr="00AB4F11" w14:paraId="7D8E2FA0" w14:textId="77777777" w:rsidTr="005B5E59">
        <w:tc>
          <w:tcPr>
            <w:tcW w:w="2978" w:type="dxa"/>
          </w:tcPr>
          <w:p w14:paraId="71E508B9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A8C94D1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E36209D" w14:textId="77777777" w:rsidR="009A7680" w:rsidRPr="00AB4F11" w:rsidRDefault="009A7680" w:rsidP="006D539B">
            <w:pPr>
              <w:rPr>
                <w:b/>
                <w:bCs/>
                <w:lang w:val="en-US"/>
              </w:rPr>
            </w:pPr>
          </w:p>
        </w:tc>
      </w:tr>
    </w:tbl>
    <w:p w14:paraId="52C6126C" w14:textId="77777777" w:rsidR="009A7680" w:rsidRPr="00AB4F11" w:rsidRDefault="009A7680" w:rsidP="009A7680">
      <w:pPr>
        <w:rPr>
          <w:b/>
          <w:bCs/>
          <w:lang w:val="en-US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2978"/>
        <w:gridCol w:w="2551"/>
        <w:gridCol w:w="5387"/>
      </w:tblGrid>
      <w:tr w:rsidR="00016427" w:rsidRPr="00AB4F11" w14:paraId="15D59DAC" w14:textId="77777777" w:rsidTr="00016427">
        <w:tc>
          <w:tcPr>
            <w:tcW w:w="2978" w:type="dxa"/>
          </w:tcPr>
          <w:p w14:paraId="6D979120" w14:textId="56FFA076" w:rsidR="00016427" w:rsidRDefault="00AB4F11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lient </w:t>
            </w:r>
            <w:r w:rsidR="00AD1477">
              <w:rPr>
                <w:b/>
                <w:bCs/>
              </w:rPr>
              <w:t>n</w:t>
            </w:r>
            <w:r>
              <w:rPr>
                <w:b/>
                <w:bCs/>
              </w:rPr>
              <w:t>ame and</w:t>
            </w:r>
            <w:r w:rsidR="00AD1477"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urname</w:t>
            </w:r>
          </w:p>
        </w:tc>
        <w:tc>
          <w:tcPr>
            <w:tcW w:w="2551" w:type="dxa"/>
          </w:tcPr>
          <w:p w14:paraId="6AA767F7" w14:textId="27CB5B4F" w:rsidR="00016427" w:rsidRDefault="00AD1477" w:rsidP="006D539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phone number</w:t>
            </w:r>
          </w:p>
        </w:tc>
        <w:tc>
          <w:tcPr>
            <w:tcW w:w="5387" w:type="dxa"/>
          </w:tcPr>
          <w:p w14:paraId="334C6BF0" w14:textId="4378F56F" w:rsidR="00016427" w:rsidRPr="00AB4F11" w:rsidRDefault="00AD1477" w:rsidP="006D539B">
            <w:pPr>
              <w:jc w:val="center"/>
              <w:rPr>
                <w:b/>
                <w:bCs/>
                <w:lang w:val="en-US"/>
              </w:rPr>
            </w:pPr>
            <w:r w:rsidRPr="00AB4F11">
              <w:rPr>
                <w:b/>
                <w:bCs/>
                <w:lang w:val="en-US"/>
              </w:rPr>
              <w:t xml:space="preserve">Exact </w:t>
            </w:r>
            <w:r>
              <w:rPr>
                <w:b/>
                <w:bCs/>
                <w:lang w:val="en-US"/>
              </w:rPr>
              <w:t xml:space="preserve">client </w:t>
            </w:r>
            <w:r w:rsidRPr="00AB4F11">
              <w:rPr>
                <w:b/>
                <w:bCs/>
                <w:lang w:val="en-US"/>
              </w:rPr>
              <w:t>address. Include r</w:t>
            </w:r>
            <w:r>
              <w:rPr>
                <w:b/>
                <w:bCs/>
                <w:lang w:val="en-US"/>
              </w:rPr>
              <w:t>eferences on directions to client address.</w:t>
            </w:r>
          </w:p>
        </w:tc>
      </w:tr>
      <w:tr w:rsidR="00016427" w:rsidRPr="00AB4F11" w14:paraId="420DB802" w14:textId="77777777" w:rsidTr="00016427">
        <w:tc>
          <w:tcPr>
            <w:tcW w:w="2978" w:type="dxa"/>
          </w:tcPr>
          <w:p w14:paraId="3F0E8D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C66962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69B62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1414C4" w14:textId="77777777" w:rsidTr="00016427">
        <w:tc>
          <w:tcPr>
            <w:tcW w:w="2978" w:type="dxa"/>
          </w:tcPr>
          <w:p w14:paraId="235907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2983C2D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ED61C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7A4DD12" w14:textId="77777777" w:rsidTr="00016427">
        <w:tc>
          <w:tcPr>
            <w:tcW w:w="2978" w:type="dxa"/>
          </w:tcPr>
          <w:p w14:paraId="186D6E5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92F7A0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D68C6F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016F61" w14:textId="77777777" w:rsidTr="00016427">
        <w:tc>
          <w:tcPr>
            <w:tcW w:w="2978" w:type="dxa"/>
          </w:tcPr>
          <w:p w14:paraId="3AC1ED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CBB9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2F110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838C130" w14:textId="77777777" w:rsidTr="00016427">
        <w:tc>
          <w:tcPr>
            <w:tcW w:w="2978" w:type="dxa"/>
          </w:tcPr>
          <w:p w14:paraId="531ABF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4374D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E7587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8953284" w14:textId="77777777" w:rsidTr="00016427">
        <w:tc>
          <w:tcPr>
            <w:tcW w:w="2978" w:type="dxa"/>
          </w:tcPr>
          <w:p w14:paraId="44583C0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804DB5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D5ECA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28A21F9" w14:textId="77777777" w:rsidTr="00016427">
        <w:tc>
          <w:tcPr>
            <w:tcW w:w="2978" w:type="dxa"/>
          </w:tcPr>
          <w:p w14:paraId="0EBFDB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14462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74AF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55E195" w14:textId="77777777" w:rsidTr="00016427">
        <w:tc>
          <w:tcPr>
            <w:tcW w:w="2978" w:type="dxa"/>
          </w:tcPr>
          <w:p w14:paraId="08460BA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239B00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A21F8E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C285F2" w14:textId="77777777" w:rsidTr="00016427">
        <w:tc>
          <w:tcPr>
            <w:tcW w:w="2978" w:type="dxa"/>
          </w:tcPr>
          <w:p w14:paraId="6DBBCEC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8F92E6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759A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DA38679" w14:textId="77777777" w:rsidTr="00016427">
        <w:tc>
          <w:tcPr>
            <w:tcW w:w="2978" w:type="dxa"/>
          </w:tcPr>
          <w:p w14:paraId="0D996C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1D8F82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BB5EF2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21EDADB" w14:textId="77777777" w:rsidTr="00016427">
        <w:tc>
          <w:tcPr>
            <w:tcW w:w="2978" w:type="dxa"/>
          </w:tcPr>
          <w:p w14:paraId="656AC6B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5656D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74F23D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5B8CB88" w14:textId="77777777" w:rsidTr="00016427">
        <w:tc>
          <w:tcPr>
            <w:tcW w:w="2978" w:type="dxa"/>
          </w:tcPr>
          <w:p w14:paraId="14BEBEA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4A5D8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97918C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C70B5AB" w14:textId="77777777" w:rsidTr="00016427">
        <w:tc>
          <w:tcPr>
            <w:tcW w:w="2978" w:type="dxa"/>
          </w:tcPr>
          <w:p w14:paraId="2D650B8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87916B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868181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637F17" w14:textId="77777777" w:rsidTr="00016427">
        <w:tc>
          <w:tcPr>
            <w:tcW w:w="2978" w:type="dxa"/>
          </w:tcPr>
          <w:p w14:paraId="1AF64B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5B9249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ABD75F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56E6009" w14:textId="77777777" w:rsidTr="00016427">
        <w:tc>
          <w:tcPr>
            <w:tcW w:w="2978" w:type="dxa"/>
          </w:tcPr>
          <w:p w14:paraId="510F609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5F91C0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0B61C7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940281" w14:textId="77777777" w:rsidTr="00016427">
        <w:tc>
          <w:tcPr>
            <w:tcW w:w="2978" w:type="dxa"/>
          </w:tcPr>
          <w:p w14:paraId="2667279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65A78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D926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84E1AFC" w14:textId="77777777" w:rsidTr="00016427">
        <w:tc>
          <w:tcPr>
            <w:tcW w:w="2978" w:type="dxa"/>
          </w:tcPr>
          <w:p w14:paraId="1630D85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E96F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85DFA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D0A664F" w14:textId="77777777" w:rsidTr="00016427">
        <w:tc>
          <w:tcPr>
            <w:tcW w:w="2978" w:type="dxa"/>
          </w:tcPr>
          <w:p w14:paraId="176E2F1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1103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CD0B0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01DB800" w14:textId="77777777" w:rsidTr="00016427">
        <w:tc>
          <w:tcPr>
            <w:tcW w:w="2978" w:type="dxa"/>
          </w:tcPr>
          <w:p w14:paraId="6303909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ACF751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3CB7A4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252DD" w14:textId="77777777" w:rsidTr="00016427">
        <w:tc>
          <w:tcPr>
            <w:tcW w:w="2978" w:type="dxa"/>
          </w:tcPr>
          <w:p w14:paraId="1F28AE2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6AE7D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F02A50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AAE3AE" w14:textId="77777777" w:rsidTr="00016427">
        <w:tc>
          <w:tcPr>
            <w:tcW w:w="2978" w:type="dxa"/>
          </w:tcPr>
          <w:p w14:paraId="79B1C72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431AEA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1054EB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C36C88C" w14:textId="77777777" w:rsidTr="00016427">
        <w:tc>
          <w:tcPr>
            <w:tcW w:w="2978" w:type="dxa"/>
          </w:tcPr>
          <w:p w14:paraId="7DED726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94BFFA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39AFF0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B0619D9" w14:textId="77777777" w:rsidTr="00016427">
        <w:tc>
          <w:tcPr>
            <w:tcW w:w="2978" w:type="dxa"/>
          </w:tcPr>
          <w:p w14:paraId="1CB879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C1076A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4EA4957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1DD69FF" w14:textId="77777777" w:rsidTr="00016427">
        <w:tc>
          <w:tcPr>
            <w:tcW w:w="2978" w:type="dxa"/>
          </w:tcPr>
          <w:p w14:paraId="541A4EB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104B3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1B96E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E9DBB6D" w14:textId="77777777" w:rsidTr="00016427">
        <w:tc>
          <w:tcPr>
            <w:tcW w:w="2978" w:type="dxa"/>
          </w:tcPr>
          <w:p w14:paraId="163831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4C4825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1CA07E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400B24E" w14:textId="77777777" w:rsidTr="00016427">
        <w:tc>
          <w:tcPr>
            <w:tcW w:w="2978" w:type="dxa"/>
          </w:tcPr>
          <w:p w14:paraId="442C194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D2404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EF910A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C3CE7B0" w14:textId="77777777" w:rsidTr="00016427">
        <w:tc>
          <w:tcPr>
            <w:tcW w:w="2978" w:type="dxa"/>
          </w:tcPr>
          <w:p w14:paraId="39C539C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E470A5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63C30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4F0155" w14:textId="77777777" w:rsidTr="00016427">
        <w:tc>
          <w:tcPr>
            <w:tcW w:w="2978" w:type="dxa"/>
          </w:tcPr>
          <w:p w14:paraId="67911B1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4C9E8A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10EEFC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2CB77A7" w14:textId="77777777" w:rsidTr="00016427">
        <w:tc>
          <w:tcPr>
            <w:tcW w:w="2978" w:type="dxa"/>
          </w:tcPr>
          <w:p w14:paraId="60F2DF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0776E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0CF7BC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B9B3F2F" w14:textId="77777777" w:rsidTr="00016427">
        <w:tc>
          <w:tcPr>
            <w:tcW w:w="2978" w:type="dxa"/>
          </w:tcPr>
          <w:p w14:paraId="22BA01A9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4DE6884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35C6BA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DD2CE" w14:textId="77777777" w:rsidTr="00016427">
        <w:tc>
          <w:tcPr>
            <w:tcW w:w="2978" w:type="dxa"/>
          </w:tcPr>
          <w:p w14:paraId="4DD3D39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269998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832CC8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38E299B" w14:textId="77777777" w:rsidTr="00016427">
        <w:tc>
          <w:tcPr>
            <w:tcW w:w="2978" w:type="dxa"/>
          </w:tcPr>
          <w:p w14:paraId="4BECE84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A98A60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D26C63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E2703AB" w14:textId="77777777" w:rsidTr="00016427">
        <w:tc>
          <w:tcPr>
            <w:tcW w:w="2978" w:type="dxa"/>
          </w:tcPr>
          <w:p w14:paraId="3FDEF70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7B87C1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B7DA4C6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9666DAD" w14:textId="77777777" w:rsidTr="00016427">
        <w:tc>
          <w:tcPr>
            <w:tcW w:w="2978" w:type="dxa"/>
          </w:tcPr>
          <w:p w14:paraId="09C47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06533C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558138A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FD062F6" w14:textId="77777777" w:rsidTr="00016427">
        <w:tc>
          <w:tcPr>
            <w:tcW w:w="2978" w:type="dxa"/>
          </w:tcPr>
          <w:p w14:paraId="498A62F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D042EE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488D141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4830F77" w14:textId="77777777" w:rsidTr="00016427">
        <w:tc>
          <w:tcPr>
            <w:tcW w:w="2978" w:type="dxa"/>
          </w:tcPr>
          <w:p w14:paraId="4871419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BEF4AD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616673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E0EB1D2" w14:textId="77777777" w:rsidTr="00016427">
        <w:tc>
          <w:tcPr>
            <w:tcW w:w="2978" w:type="dxa"/>
          </w:tcPr>
          <w:p w14:paraId="32F4F1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9D6B28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C8BE64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7346D442" w14:textId="77777777" w:rsidTr="00016427">
        <w:tc>
          <w:tcPr>
            <w:tcW w:w="2978" w:type="dxa"/>
          </w:tcPr>
          <w:p w14:paraId="74C8B8A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5361BA8F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73EE79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63914D8F" w14:textId="77777777" w:rsidTr="00016427">
        <w:tc>
          <w:tcPr>
            <w:tcW w:w="2978" w:type="dxa"/>
          </w:tcPr>
          <w:p w14:paraId="7F49CA5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4CE4F1EE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6220E7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1FC296EC" w14:textId="77777777" w:rsidTr="00016427">
        <w:tc>
          <w:tcPr>
            <w:tcW w:w="2978" w:type="dxa"/>
          </w:tcPr>
          <w:p w14:paraId="5859437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37ED26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35A718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3732A69B" w14:textId="77777777" w:rsidTr="00016427">
        <w:tc>
          <w:tcPr>
            <w:tcW w:w="2978" w:type="dxa"/>
          </w:tcPr>
          <w:p w14:paraId="31BD01B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AF6F663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2F56FCF2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2D3A36C5" w14:textId="77777777" w:rsidTr="00016427">
        <w:tc>
          <w:tcPr>
            <w:tcW w:w="2978" w:type="dxa"/>
          </w:tcPr>
          <w:p w14:paraId="2D2E683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860F30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6A572BD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47FDAB4B" w14:textId="77777777" w:rsidTr="00016427">
        <w:tc>
          <w:tcPr>
            <w:tcW w:w="2978" w:type="dxa"/>
          </w:tcPr>
          <w:p w14:paraId="2D53DE9D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058FE59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7C684A7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A28BFBE" w14:textId="77777777" w:rsidTr="00016427">
        <w:tc>
          <w:tcPr>
            <w:tcW w:w="2978" w:type="dxa"/>
          </w:tcPr>
          <w:p w14:paraId="69A1440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6ABB639B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31E931D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5E3E0AFB" w14:textId="77777777" w:rsidTr="00016427">
        <w:tc>
          <w:tcPr>
            <w:tcW w:w="2978" w:type="dxa"/>
          </w:tcPr>
          <w:p w14:paraId="6850CB4A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7E93CBF7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704CD20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  <w:tr w:rsidR="00016427" w:rsidRPr="00AB4F11" w14:paraId="065252EA" w14:textId="77777777" w:rsidTr="00016427">
        <w:tc>
          <w:tcPr>
            <w:tcW w:w="2978" w:type="dxa"/>
          </w:tcPr>
          <w:p w14:paraId="0D382E88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2551" w:type="dxa"/>
          </w:tcPr>
          <w:p w14:paraId="3F5DC7BC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  <w:tc>
          <w:tcPr>
            <w:tcW w:w="5387" w:type="dxa"/>
          </w:tcPr>
          <w:p w14:paraId="0BC45735" w14:textId="77777777" w:rsidR="00016427" w:rsidRPr="00AB4F11" w:rsidRDefault="00016427" w:rsidP="006D539B">
            <w:pPr>
              <w:rPr>
                <w:b/>
                <w:bCs/>
                <w:lang w:val="en-US"/>
              </w:rPr>
            </w:pPr>
          </w:p>
        </w:tc>
      </w:tr>
    </w:tbl>
    <w:p w14:paraId="65F48C3D" w14:textId="77777777" w:rsidR="009A7680" w:rsidRPr="00AB4F11" w:rsidRDefault="009A7680">
      <w:pPr>
        <w:rPr>
          <w:b/>
          <w:bCs/>
          <w:lang w:val="en-US"/>
        </w:rPr>
      </w:pPr>
    </w:p>
    <w:sectPr w:rsidR="009A7680" w:rsidRPr="00AB4F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A7E9CC" w14:textId="77777777" w:rsidR="00253F0F" w:rsidRDefault="00253F0F" w:rsidP="009A7680">
      <w:pPr>
        <w:spacing w:after="0" w:line="240" w:lineRule="auto"/>
      </w:pPr>
      <w:r>
        <w:separator/>
      </w:r>
    </w:p>
  </w:endnote>
  <w:endnote w:type="continuationSeparator" w:id="0">
    <w:p w14:paraId="6ABD851C" w14:textId="77777777" w:rsidR="00253F0F" w:rsidRDefault="00253F0F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E9503" w14:textId="77777777" w:rsidR="008E2DE4" w:rsidRDefault="008E2D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03999" w14:textId="77777777" w:rsidR="00AB4F11" w:rsidRDefault="00AB4F11" w:rsidP="00AB4F11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1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</w:rPr>
      <w:t>2</w:t>
    </w:r>
    <w:r>
      <w:rPr>
        <w:color w:val="4472C4" w:themeColor="accent1"/>
      </w:rPr>
      <w:fldChar w:fldCharType="end"/>
    </w:r>
  </w:p>
  <w:p w14:paraId="57D0245B" w14:textId="77777777" w:rsidR="009A7680" w:rsidRDefault="009A7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328B" w14:textId="77777777" w:rsidR="008E2DE4" w:rsidRDefault="008E2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C6E87" w14:textId="77777777" w:rsidR="00253F0F" w:rsidRDefault="00253F0F" w:rsidP="009A7680">
      <w:pPr>
        <w:spacing w:after="0" w:line="240" w:lineRule="auto"/>
      </w:pPr>
      <w:r>
        <w:separator/>
      </w:r>
    </w:p>
  </w:footnote>
  <w:footnote w:type="continuationSeparator" w:id="0">
    <w:p w14:paraId="35ECE3FE" w14:textId="77777777" w:rsidR="00253F0F" w:rsidRDefault="00253F0F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AB1D9" w14:textId="77777777" w:rsidR="008E2DE4" w:rsidRDefault="008E2D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97A19" w14:textId="7830252A" w:rsidR="002D01E4" w:rsidRDefault="008E2DE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A0EC201" wp14:editId="0EC77CCB">
          <wp:simplePos x="0" y="0"/>
          <wp:positionH relativeFrom="column">
            <wp:posOffset>-1106501</wp:posOffset>
          </wp:positionH>
          <wp:positionV relativeFrom="paragraph">
            <wp:posOffset>-453993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EAB7E" w14:textId="77777777" w:rsidR="008E2DE4" w:rsidRDefault="008E2D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AwMjOxNLU0NjRX0lEKTi0uzszPAykwrAUAqhOVdCwAAAA="/>
  </w:docVars>
  <w:rsids>
    <w:rsidRoot w:val="009A7680"/>
    <w:rsid w:val="00016427"/>
    <w:rsid w:val="000F5770"/>
    <w:rsid w:val="00253F0F"/>
    <w:rsid w:val="0027215F"/>
    <w:rsid w:val="002A7292"/>
    <w:rsid w:val="002D01E4"/>
    <w:rsid w:val="00313C9C"/>
    <w:rsid w:val="005B5E59"/>
    <w:rsid w:val="006040AE"/>
    <w:rsid w:val="008E2DE4"/>
    <w:rsid w:val="009A7680"/>
    <w:rsid w:val="009F6AB7"/>
    <w:rsid w:val="00AB4F11"/>
    <w:rsid w:val="00AD1477"/>
    <w:rsid w:val="00FE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D01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06E263-38AB-4257-8336-92AC9F165785}"/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8C2B14-74FD-4ABF-A596-432613151CE7}">
  <ds:schemaRefs>
    <ds:schemaRef ds:uri="0dc351c4-36a0-4bea-b008-2cd8ff868d9a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489a8137-7e11-4587-8fde-76ad305f5b09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16T13:17:00Z</dcterms:created>
  <dcterms:modified xsi:type="dcterms:W3CDTF">2020-05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